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31563" w14:textId="3105CC61" w:rsidR="00934669" w:rsidRDefault="00934669" w:rsidP="00934669">
      <w:pPr>
        <w:jc w:val="center"/>
        <w:rPr>
          <w:lang w:val="en-US"/>
        </w:rPr>
      </w:pPr>
      <w:r>
        <w:rPr>
          <w:lang w:val="en-US"/>
        </w:rPr>
        <w:t>QUESTION 1</w:t>
      </w:r>
    </w:p>
    <w:p w14:paraId="467E7BC8" w14:textId="1C0CB076" w:rsidR="00934669" w:rsidRPr="00934669" w:rsidRDefault="00934669" w:rsidP="00934669">
      <w:pPr>
        <w:rPr>
          <w:b/>
          <w:bCs/>
          <w:lang w:val="en-US"/>
        </w:rPr>
      </w:pPr>
      <w:r w:rsidRPr="00934669">
        <w:rPr>
          <w:b/>
          <w:bCs/>
          <w:lang w:val="en-US"/>
        </w:rPr>
        <w:t>OUTPUT:</w:t>
      </w:r>
    </w:p>
    <w:p w14:paraId="6CF31DD9" w14:textId="1D5A2CBB" w:rsidR="00934669" w:rsidRDefault="00934669" w:rsidP="00934669">
      <w:pPr>
        <w:pStyle w:val="ListParagraph"/>
        <w:numPr>
          <w:ilvl w:val="0"/>
          <w:numId w:val="1"/>
        </w:numPr>
        <w:rPr>
          <w:lang w:val="en-US"/>
        </w:rPr>
      </w:pPr>
      <w:r w:rsidRPr="00934669">
        <w:rPr>
          <w:lang w:val="en-US"/>
        </w:rPr>
        <w:t>The HTML5 and CSS3 is used.</w:t>
      </w:r>
    </w:p>
    <w:p w14:paraId="2772D4A8" w14:textId="128C85D2" w:rsidR="00934669" w:rsidRDefault="00934669" w:rsidP="009346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uble click on index.html </w:t>
      </w:r>
    </w:p>
    <w:p w14:paraId="33F68D53" w14:textId="17B2F834" w:rsidR="00934669" w:rsidRDefault="00934669" w:rsidP="009346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SS in linked to file name styles1.css</w:t>
      </w:r>
    </w:p>
    <w:p w14:paraId="47E8ACB2" w14:textId="49BBF9D4" w:rsidR="00934669" w:rsidRDefault="00934669" w:rsidP="009346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cript file is also linked to html.</w:t>
      </w:r>
    </w:p>
    <w:p w14:paraId="4B6C156E" w14:textId="04EC72A7" w:rsidR="00934669" w:rsidRPr="00934669" w:rsidRDefault="00934669" w:rsidP="00934669">
      <w:pPr>
        <w:rPr>
          <w:b/>
          <w:bCs/>
          <w:lang w:val="en-US"/>
        </w:rPr>
      </w:pPr>
      <w:r w:rsidRPr="00934669">
        <w:rPr>
          <w:b/>
          <w:bCs/>
          <w:lang w:val="en-US"/>
        </w:rPr>
        <w:t>Flow:</w:t>
      </w:r>
    </w:p>
    <w:p w14:paraId="235E9660" w14:textId="4832751B" w:rsidR="00934669" w:rsidRDefault="00934669" w:rsidP="0093466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HTML File: The HTML5 and basic tags are used. </w:t>
      </w:r>
    </w:p>
    <w:p w14:paraId="180E11D6" w14:textId="42856814" w:rsidR="00934669" w:rsidRDefault="00934669" w:rsidP="0093466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SS File: </w:t>
      </w:r>
      <w:r w:rsidRPr="00934669">
        <w:rPr>
          <w:lang w:val="en-US"/>
        </w:rPr>
        <w:t xml:space="preserve">The Flip rotation and the vertical alignment </w:t>
      </w:r>
      <w:r>
        <w:rPr>
          <w:lang w:val="en-US"/>
        </w:rPr>
        <w:t>are handled</w:t>
      </w:r>
      <w:r w:rsidR="00773C77">
        <w:rPr>
          <w:lang w:val="en-US"/>
        </w:rPr>
        <w:t xml:space="preserve"> using the flexbox</w:t>
      </w:r>
      <w:r>
        <w:rPr>
          <w:lang w:val="en-US"/>
        </w:rPr>
        <w:t>.</w:t>
      </w:r>
      <w:r w:rsidR="00773C77">
        <w:rPr>
          <w:lang w:val="en-US"/>
        </w:rPr>
        <w:t xml:space="preserve"> </w:t>
      </w:r>
    </w:p>
    <w:p w14:paraId="12F698CA" w14:textId="12E51EE2" w:rsidR="00773C77" w:rsidRDefault="00773C77" w:rsidP="00773C77">
      <w:pPr>
        <w:pStyle w:val="ListParagraph"/>
        <w:rPr>
          <w:lang w:val="en-US"/>
        </w:rPr>
      </w:pPr>
      <w:r>
        <w:rPr>
          <w:lang w:val="en-US"/>
        </w:rPr>
        <w:t xml:space="preserve">The Front and back of the card are created using the rotation function in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with degrees specified</w:t>
      </w:r>
    </w:p>
    <w:p w14:paraId="08F8C262" w14:textId="7161EDCC" w:rsidR="00934669" w:rsidRDefault="00934669" w:rsidP="00934669">
      <w:pPr>
        <w:pStyle w:val="ListParagraph"/>
        <w:rPr>
          <w:lang w:val="en-US"/>
        </w:rPr>
      </w:pPr>
      <w:r>
        <w:rPr>
          <w:lang w:val="en-US"/>
        </w:rPr>
        <w:t>The Media queries are used for the different screen Resolution.</w:t>
      </w:r>
    </w:p>
    <w:p w14:paraId="54EC97AE" w14:textId="115DC270" w:rsidR="00934669" w:rsidRDefault="00934669" w:rsidP="00934669">
      <w:pPr>
        <w:pStyle w:val="ListParagraph"/>
        <w:rPr>
          <w:lang w:val="en-US"/>
        </w:rPr>
      </w:pPr>
      <w:r>
        <w:rPr>
          <w:lang w:val="en-US"/>
        </w:rPr>
        <w:t>The 3 types of Screen Resolutions are Handled</w:t>
      </w:r>
    </w:p>
    <w:p w14:paraId="54F8EEE5" w14:textId="3BA08428" w:rsidR="00934669" w:rsidRDefault="00934669" w:rsidP="009346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reater than 740px.</w:t>
      </w:r>
    </w:p>
    <w:p w14:paraId="4C641A38" w14:textId="0A6576DC" w:rsidR="00934669" w:rsidRDefault="00934669" w:rsidP="009346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ss than 740px to 600px.</w:t>
      </w:r>
    </w:p>
    <w:p w14:paraId="718D9D2D" w14:textId="09A8FC71" w:rsidR="00934669" w:rsidRDefault="00934669" w:rsidP="0093466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ss than 600px.</w:t>
      </w:r>
    </w:p>
    <w:p w14:paraId="651C8146" w14:textId="17044310" w:rsidR="00934669" w:rsidRPr="00067158" w:rsidRDefault="00934669" w:rsidP="00067158">
      <w:pPr>
        <w:pStyle w:val="ListParagraph"/>
        <w:numPr>
          <w:ilvl w:val="0"/>
          <w:numId w:val="3"/>
        </w:numPr>
        <w:rPr>
          <w:lang w:val="en-US"/>
        </w:rPr>
      </w:pPr>
      <w:r w:rsidRPr="00067158">
        <w:rPr>
          <w:lang w:val="en-US"/>
        </w:rPr>
        <w:t xml:space="preserve">JavaScript File: This captures the click and triggers the </w:t>
      </w:r>
      <w:r w:rsidR="00773C77" w:rsidRPr="00067158">
        <w:rPr>
          <w:lang w:val="en-US"/>
        </w:rPr>
        <w:t xml:space="preserve">corresponding </w:t>
      </w:r>
      <w:proofErr w:type="spellStart"/>
      <w:r w:rsidR="00773C77" w:rsidRPr="00067158">
        <w:rPr>
          <w:lang w:val="en-US"/>
        </w:rPr>
        <w:t>classname</w:t>
      </w:r>
      <w:proofErr w:type="spellEnd"/>
      <w:r w:rsidR="00773C77" w:rsidRPr="00067158">
        <w:rPr>
          <w:lang w:val="en-US"/>
        </w:rPr>
        <w:t xml:space="preserve"> of CSS using toggler function.</w:t>
      </w:r>
    </w:p>
    <w:p w14:paraId="69C072E2" w14:textId="28A75D55" w:rsidR="00067158" w:rsidRDefault="00067158" w:rsidP="00067158">
      <w:pPr>
        <w:rPr>
          <w:lang w:val="en-US"/>
        </w:rPr>
      </w:pPr>
    </w:p>
    <w:p w14:paraId="37B46184" w14:textId="2046FA6C" w:rsidR="00067158" w:rsidRPr="00067158" w:rsidRDefault="00067158" w:rsidP="00067158">
      <w:pPr>
        <w:jc w:val="center"/>
        <w:rPr>
          <w:lang w:val="en-US"/>
        </w:rPr>
      </w:pPr>
      <w:r>
        <w:rPr>
          <w:lang w:val="en-US"/>
        </w:rPr>
        <w:t>************THANKS FOR THE ASSIGNMENTS**************</w:t>
      </w:r>
    </w:p>
    <w:p w14:paraId="0735A985" w14:textId="77777777" w:rsidR="00934669" w:rsidRPr="00934669" w:rsidRDefault="00934669" w:rsidP="00934669">
      <w:pPr>
        <w:pStyle w:val="ListParagraph"/>
        <w:rPr>
          <w:lang w:val="en-US"/>
        </w:rPr>
      </w:pPr>
    </w:p>
    <w:sectPr w:rsidR="00934669" w:rsidRPr="00934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B12F2D"/>
    <w:multiLevelType w:val="hybridMultilevel"/>
    <w:tmpl w:val="877AC2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6A7919"/>
    <w:multiLevelType w:val="hybridMultilevel"/>
    <w:tmpl w:val="5FFCD0BE"/>
    <w:lvl w:ilvl="0" w:tplc="F050C7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D0742D9"/>
    <w:multiLevelType w:val="hybridMultilevel"/>
    <w:tmpl w:val="8C12FD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N7CwNLGwMDSxsDRV0lEKTi0uzszPAykwrAUAhCq1SSwAAAA="/>
  </w:docVars>
  <w:rsids>
    <w:rsidRoot w:val="00262048"/>
    <w:rsid w:val="00067158"/>
    <w:rsid w:val="00262048"/>
    <w:rsid w:val="00773C77"/>
    <w:rsid w:val="0093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DB589"/>
  <w15:chartTrackingRefBased/>
  <w15:docId w15:val="{73CE6BEB-8079-4756-B3DA-A0FE68205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6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54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Simha</dc:creator>
  <cp:keywords/>
  <dc:description/>
  <cp:lastModifiedBy>Ajay Simha</cp:lastModifiedBy>
  <cp:revision>9</cp:revision>
  <dcterms:created xsi:type="dcterms:W3CDTF">2021-04-05T04:34:00Z</dcterms:created>
  <dcterms:modified xsi:type="dcterms:W3CDTF">2021-04-05T04:50:00Z</dcterms:modified>
</cp:coreProperties>
</file>